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4FA7" w:rsidRDefault="00324FA7" w:rsidP="00324FA7">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8C4789">
        <w:rPr>
          <w:b/>
          <w:i/>
          <w:noProof/>
          <w:sz w:val="28"/>
        </w:rPr>
        <w:t>3225</w:t>
      </w:r>
    </w:p>
    <w:p w:rsidR="00FE4B6B" w:rsidRPr="00324FA7" w:rsidRDefault="00324FA7" w:rsidP="00324FA7">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B20468">
              <w:rPr>
                <w:b/>
                <w:sz w:val="28"/>
              </w:rPr>
              <w:t>537</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E75E00">
            <w:pPr>
              <w:pStyle w:val="CRCoverPage"/>
              <w:spacing w:after="0"/>
              <w:rPr>
                <w:lang w:val="en-US" w:eastAsia="zh-CN"/>
              </w:rPr>
            </w:pPr>
            <w:r>
              <w:rPr>
                <w:b/>
                <w:sz w:val="28"/>
                <w:lang w:val="en-US" w:eastAsia="zh-CN"/>
              </w:rPr>
              <w:t>Input to draftCR</w:t>
            </w:r>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0541ED">
            <w:pPr>
              <w:pStyle w:val="CRCoverPage"/>
              <w:spacing w:after="0"/>
              <w:jc w:val="center"/>
              <w:rPr>
                <w:b/>
              </w:rPr>
            </w:pPr>
            <w:r>
              <w:rPr>
                <w:b/>
                <w:sz w:val="28"/>
              </w:rPr>
              <w:t>-</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F20DB6">
              <w:rPr>
                <w:b/>
                <w:sz w:val="28"/>
              </w:rPr>
              <w:t>1</w:t>
            </w:r>
            <w:r w:rsidR="007A6D1C" w:rsidRPr="00F20DB6">
              <w:rPr>
                <w:b/>
                <w:sz w:val="28"/>
              </w:rPr>
              <w:t>8</w:t>
            </w:r>
            <w:r w:rsidRPr="00F20DB6">
              <w:rPr>
                <w:b/>
                <w:sz w:val="28"/>
              </w:rPr>
              <w:t>.</w:t>
            </w:r>
            <w:r w:rsidR="007A6D1C" w:rsidRPr="00F20DB6">
              <w:rPr>
                <w:b/>
                <w:sz w:val="28"/>
              </w:rPr>
              <w:t>0.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B20468">
            <w:pPr>
              <w:pStyle w:val="CRCoverPage"/>
              <w:spacing w:after="0"/>
              <w:jc w:val="center"/>
              <w:rPr>
                <w:b/>
                <w:bCs/>
                <w:caps/>
                <w:lang w:eastAsia="zh-CN"/>
              </w:rPr>
            </w:pPr>
            <w:r>
              <w:rPr>
                <w:rFonts w:hint="eastAsia"/>
                <w:b/>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E75E00">
            <w:pPr>
              <w:pStyle w:val="CRCoverPage"/>
              <w:spacing w:after="0"/>
            </w:pPr>
            <w:r w:rsidRPr="00E75E00">
              <w:t>Rel-19 input to draftCR TS 28.537 Update clause 6.1 Producing and reporting management data to support area based KPI reporting</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r w:rsidR="004A59DE">
              <w:rPr>
                <w:lang w:eastAsia="zh-CN"/>
              </w:rPr>
              <w:t>,</w:t>
            </w:r>
            <w:r w:rsidR="004A59DE">
              <w:t xml:space="preserve"> Deutsche Telekom</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B20468">
            <w:pPr>
              <w:pStyle w:val="CRCoverPage"/>
              <w:spacing w:after="0"/>
              <w:ind w:left="100"/>
            </w:pPr>
            <w:r w:rsidRPr="00B20468">
              <w:t>MADCOL_ph2</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B20468">
            <w:pPr>
              <w:pStyle w:val="CRCoverPage"/>
              <w:spacing w:after="0"/>
              <w:ind w:left="100" w:right="-609"/>
              <w:rPr>
                <w:b/>
              </w:rPr>
            </w:pPr>
            <w:r>
              <w:rPr>
                <w:rFonts w:hint="eastAsia"/>
                <w:b/>
                <w:lang w:eastAsia="zh-CN"/>
              </w:rPr>
              <w:t>B</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DD19AC">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A31CFB" w:rsidRDefault="00D36963">
            <w:pPr>
              <w:pStyle w:val="CRCoverPage"/>
              <w:spacing w:after="0"/>
              <w:rPr>
                <w:lang w:eastAsia="zh-CN"/>
              </w:rPr>
            </w:pPr>
            <w:r w:rsidRPr="00D36963">
              <w:rPr>
                <w:lang w:eastAsia="zh-CN"/>
              </w:rPr>
              <w:t>The ManagementDataCollection IOC is introduced to enable MnS consumer to request management data (including performance measurements, KPI and Trace/MDT data) in a simple way. One of the typical scenarios is MnS consumer specifies the area of interest (including geographical area, list of cells) and management data category ("COVERAGE", "CAPACITY", "MOBILITY", "ENERGY_EFFICIENCY", "ACCESSIBILITY"). This scenario mainly used for MnS consumers who are unaware of concrete managed objects (e.g. NRCellCU, NRCellDU). However, current reporting data still based on managed objects.</w:t>
            </w:r>
            <w:r>
              <w:rPr>
                <w:lang w:eastAsia="zh-CN"/>
              </w:rPr>
              <w:t xml:space="preserve"> So, it proposes to add description and requirements for management data reporting which is not </w:t>
            </w:r>
            <w:r w:rsidRPr="00D36963">
              <w:rPr>
                <w:lang w:eastAsia="zh-CN"/>
              </w:rPr>
              <w:t>relying on the concrete managed objects</w:t>
            </w:r>
            <w:r w:rsidR="008B0634">
              <w:rPr>
                <w:lang w:eastAsia="zh-CN"/>
              </w:rPr>
              <w:t xml:space="preserve"> based on conclusion and recommendation in TR 28.842.</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A31CFB" w:rsidRDefault="00D36963">
            <w:pPr>
              <w:pStyle w:val="CRCoverPage"/>
              <w:spacing w:after="0"/>
              <w:rPr>
                <w:lang w:eastAsia="zh-CN"/>
              </w:rPr>
            </w:pPr>
            <w:r>
              <w:rPr>
                <w:rFonts w:hint="eastAsia"/>
                <w:lang w:eastAsia="zh-CN"/>
              </w:rPr>
              <w:t>A</w:t>
            </w:r>
            <w:r>
              <w:rPr>
                <w:lang w:eastAsia="zh-CN"/>
              </w:rPr>
              <w:t>dd description and requirements for area based KPI reporting</w:t>
            </w:r>
            <w:r w:rsidR="000B3331">
              <w:rPr>
                <w:lang w:eastAsia="zh-CN"/>
              </w:rPr>
              <w:t xml:space="preserve"> </w:t>
            </w:r>
            <w:r w:rsidR="000B3331">
              <w:rPr>
                <w:rFonts w:hint="eastAsia"/>
                <w:lang w:eastAsia="zh-CN"/>
              </w:rPr>
              <w:t>based</w:t>
            </w:r>
            <w:r w:rsidR="000B3331">
              <w:rPr>
                <w:lang w:eastAsia="zh-CN"/>
              </w:rPr>
              <w:t xml:space="preserve"> on TR 28.842.</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rPr>
                <w:lang w:eastAsia="zh-CN"/>
              </w:rPr>
            </w:pP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825D77">
            <w:pPr>
              <w:pStyle w:val="CRCoverPage"/>
              <w:spacing w:after="0"/>
              <w:ind w:left="100"/>
              <w:rPr>
                <w:lang w:eastAsia="zh-CN"/>
              </w:rPr>
            </w:pPr>
            <w:r>
              <w:rPr>
                <w:lang w:val="en-US"/>
              </w:rPr>
              <w:t>6.1.1,6.1.3</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ind w:left="100"/>
              <w:rPr>
                <w:lang w:eastAsia="zh-CN"/>
              </w:rPr>
            </w:pP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324FA7">
            <w:pPr>
              <w:pStyle w:val="CRCoverPage"/>
              <w:spacing w:after="0"/>
              <w:ind w:left="100"/>
            </w:pPr>
            <w:r>
              <w:rPr>
                <w:rFonts w:hint="eastAsia"/>
                <w:lang w:eastAsia="zh-CN"/>
              </w:rPr>
              <w:t>S</w:t>
            </w:r>
            <w:r>
              <w:t>5-24</w:t>
            </w:r>
            <w:r w:rsidR="002D3C27">
              <w:t>2442</w:t>
            </w:r>
            <w:r>
              <w:t xml:space="preserve"> is the revision of </w:t>
            </w:r>
            <w:r w:rsidRPr="00324FA7">
              <w:t>S5-241421</w:t>
            </w:r>
          </w:p>
        </w:tc>
      </w:tr>
    </w:tbl>
    <w:p w:rsidR="00A31CFB" w:rsidRDefault="00A31CFB">
      <w:pPr>
        <w:pStyle w:val="CRCoverPage"/>
        <w:spacing w:after="0"/>
        <w:rPr>
          <w:sz w:val="8"/>
          <w:szCs w:val="8"/>
        </w:rPr>
      </w:pPr>
    </w:p>
    <w:p w:rsidR="00A31CFB" w:rsidRDefault="00A31CFB">
      <w:pPr>
        <w:sectPr w:rsidR="00A31CFB">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A31C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A31CFB" w:rsidRDefault="000541ED">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D36963" w:rsidRDefault="00D36963" w:rsidP="00D36963">
      <w:pPr>
        <w:pStyle w:val="1"/>
        <w:tabs>
          <w:tab w:val="left" w:pos="1140"/>
        </w:tabs>
        <w:rPr>
          <w:rFonts w:eastAsia="宋体"/>
        </w:rPr>
      </w:pPr>
      <w:bookmarkStart w:id="1" w:name="_Toc155086026"/>
      <w:r>
        <w:t>6</w:t>
      </w:r>
      <w:r>
        <w:tab/>
        <w:t>Managing management data</w:t>
      </w:r>
      <w:bookmarkEnd w:id="1"/>
    </w:p>
    <w:p w:rsidR="00D36963" w:rsidRDefault="00D36963" w:rsidP="00D36963">
      <w:pPr>
        <w:pStyle w:val="2"/>
        <w:rPr>
          <w:lang w:val="en-US"/>
        </w:rPr>
      </w:pPr>
      <w:bookmarkStart w:id="2" w:name="_Toc155086027"/>
      <w:r>
        <w:rPr>
          <w:lang w:val="en-US"/>
        </w:rPr>
        <w:t>6.1</w:t>
      </w:r>
      <w:r>
        <w:rPr>
          <w:lang w:val="en-US"/>
        </w:rPr>
        <w:tab/>
        <w:t>Producing and reporting management data</w:t>
      </w:r>
      <w:bookmarkEnd w:id="2"/>
    </w:p>
    <w:p w:rsidR="00D36963" w:rsidRDefault="00D36963" w:rsidP="00D36963">
      <w:pPr>
        <w:pStyle w:val="30"/>
        <w:rPr>
          <w:lang w:val="en-US"/>
        </w:rPr>
      </w:pPr>
      <w:bookmarkStart w:id="3" w:name="_Toc155086028"/>
      <w:r>
        <w:rPr>
          <w:lang w:val="en-US"/>
        </w:rPr>
        <w:t>6.1.1</w:t>
      </w:r>
      <w:r>
        <w:rPr>
          <w:lang w:val="en-US"/>
        </w:rPr>
        <w:tab/>
        <w:t>Description</w:t>
      </w:r>
      <w:bookmarkEnd w:id="3"/>
    </w:p>
    <w:p w:rsidR="00D36963" w:rsidRDefault="00D36963" w:rsidP="00D36963">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MDT data as defined by TS 32.422 [6]. The combined performance measurements and key performance indicators are also called performance metrics.</w:t>
      </w:r>
    </w:p>
    <w:p w:rsidR="00D36963" w:rsidRDefault="00D36963" w:rsidP="00D36963">
      <w:r>
        <w:t>Management data is produced on request. Therefore, the 3GPP management system needs to enable a data consumer to request management data to be produced. The data requester needs to specify the type of data to be produced as well as the radio access network functions, core network functions and management functions where the data shall be produced. The target managed object instances can be identified in multiple ways:</w:t>
      </w:r>
    </w:p>
    <w:p w:rsidR="00D36963" w:rsidRDefault="00D36963" w:rsidP="00D36963">
      <w:pPr>
        <w:pStyle w:val="B1"/>
      </w:pPr>
      <w:r>
        <w:t>-</w:t>
      </w:r>
      <w:r>
        <w:tab/>
        <w:t>The requester can specify the target managed object instances based on the managed object tree (as defined in the 3GPP Network Resource Models) representing the network and management functions. The simplest approach is to directly identify the managed object instances where data shall be produced. More sophisticated approaches allow to specify one or more subtrees where data shall be produced and may allow also to specify managed object classes to select only object instances of specific classes.</w:t>
      </w:r>
    </w:p>
    <w:p w:rsidR="00D36963" w:rsidRDefault="00D36963" w:rsidP="00D36963">
      <w:pPr>
        <w:pStyle w:val="B1"/>
      </w:pPr>
      <w:r>
        <w:t>-</w:t>
      </w:r>
      <w:r>
        <w:tab/>
        <w:t>The requester can specify one or multiple of the following selection criteria. The system needs to translate this information into the target managed object instances. The selection criteria need to be deterministic in such a way that the target node(s) can be selected unambiguously.</w:t>
      </w:r>
    </w:p>
    <w:p w:rsidR="00D36963" w:rsidRDefault="00D36963" w:rsidP="00D36963">
      <w:pPr>
        <w:pStyle w:val="B1"/>
      </w:pPr>
      <w:r>
        <w:t>-</w:t>
      </w:r>
      <w:r>
        <w:tab/>
        <w:t>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NRCellCU, GNBDUFunction)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downtilt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rsidR="00D36963" w:rsidRDefault="00D36963" w:rsidP="00D36963">
      <w:pPr>
        <w:pStyle w:val="B1"/>
      </w:pPr>
      <w:r>
        <w:t>-</w:t>
      </w:r>
      <w:r>
        <w:tab/>
        <w:t>Domain e.g RAN, CN: A consumer might only be interested in analysing and understanding the performance of a particular domain like RAN or Core e.g in case of recurrent issues, a consumer may want to have understanding of a particular domain only for further actions. In such a scenario, it should be possible to indicate the domain from where consumer wants measurements for its usage.</w:t>
      </w:r>
    </w:p>
    <w:p w:rsidR="00D36963" w:rsidRDefault="00D36963" w:rsidP="00D36963">
      <w:pPr>
        <w:pStyle w:val="B1"/>
      </w:pPr>
      <w:r>
        <w:t>-</w:t>
      </w:r>
      <w:r>
        <w:tab/>
        <w:t>Traffic type e.g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rsidR="00D36963" w:rsidRDefault="00D36963" w:rsidP="00D36963">
      <w:pPr>
        <w:pStyle w:val="B1"/>
      </w:pPr>
      <w:r>
        <w:t>-</w:t>
      </w:r>
      <w:r>
        <w:tab/>
        <w:t>Slice type e.g eMBB, URLLC: Consumer may mention a particular slice type (eMBB, URLLC, mIoT, V2X, HMTC) as the selection criteria. It may help in narrowing down the target managed object instances, which are part of provided slice type(s).</w:t>
      </w:r>
    </w:p>
    <w:p w:rsidR="00D36963" w:rsidRDefault="00D36963" w:rsidP="00D36963">
      <w:r>
        <w:t>This MnS to request management data in a simple way shall not be exposed at any network function.</w:t>
      </w:r>
    </w:p>
    <w:p w:rsidR="00D36963" w:rsidRDefault="00D36963" w:rsidP="00D36963">
      <w:pPr>
        <w:rPr>
          <w:rFonts w:ascii="Calibri" w:hAnsi="Calibri"/>
          <w:sz w:val="22"/>
          <w:szCs w:val="22"/>
        </w:rPr>
      </w:pPr>
      <w:r>
        <w:t>The management data can be requested according to a certain time scheduler. The consumer can e.g. specify a start and stop time or can request for data at specific days of a week or specific hours of a day..</w:t>
      </w:r>
    </w:p>
    <w:p w:rsidR="00D36963" w:rsidRDefault="00D36963" w:rsidP="00D36963">
      <w:r>
        <w:lastRenderedPageBreak/>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rsidR="00D36963" w:rsidDel="00265E07" w:rsidRDefault="008C4789" w:rsidP="00D36963">
      <w:pPr>
        <w:rPr>
          <w:del w:id="4" w:author="Huawei" w:date="2024-03-20T15:19:00Z"/>
        </w:rPr>
      </w:pPr>
      <w:ins w:id="5" w:author="Huawei rev1" w:date="2024-05-28T22:07:00Z">
        <w:r>
          <w:t>A</w:t>
        </w:r>
      </w:ins>
      <w:ins w:id="6" w:author="Huawei rev" w:date="2024-05-29T14:27:00Z">
        <w:r w:rsidR="00FE714D">
          <w:t xml:space="preserve"> </w:t>
        </w:r>
      </w:ins>
      <w:ins w:id="7" w:author="Huawei" w:date="2024-03-20T15:08:00Z">
        <w:del w:id="8" w:author="Huawei rev1" w:date="2024-05-28T22:07:00Z">
          <w:r w:rsidR="00D36963" w:rsidDel="008C4789">
            <w:delText xml:space="preserve">For </w:delText>
          </w:r>
        </w:del>
      </w:ins>
      <w:ins w:id="9" w:author="Huawei" w:date="2024-03-20T15:09:00Z">
        <w:r w:rsidR="00D36963">
          <w:t>data consumer</w:t>
        </w:r>
      </w:ins>
      <w:ins w:id="10" w:author="Huawei" w:date="2024-03-20T15:08:00Z">
        <w:r w:rsidR="00D36963" w:rsidRPr="00D36963">
          <w:t xml:space="preserve"> </w:t>
        </w:r>
        <w:del w:id="11" w:author="Huawei rev1" w:date="2024-05-28T22:07:00Z">
          <w:r w:rsidR="00D36963" w:rsidRPr="00D36963" w:rsidDel="008C4789">
            <w:delText>who</w:delText>
          </w:r>
        </w:del>
      </w:ins>
      <w:ins w:id="12" w:author="Huawei rev1" w:date="2024-05-28T22:07:00Z">
        <w:r>
          <w:t>which</w:t>
        </w:r>
      </w:ins>
      <w:ins w:id="13" w:author="Huawei" w:date="2024-03-20T15:08:00Z">
        <w:r w:rsidR="00D36963" w:rsidRPr="00D36963">
          <w:t xml:space="preserve"> </w:t>
        </w:r>
      </w:ins>
      <w:ins w:id="14" w:author="Huawei" w:date="2024-03-20T15:18:00Z">
        <w:r w:rsidR="00265E07">
          <w:t>is</w:t>
        </w:r>
      </w:ins>
      <w:ins w:id="15" w:author="Huawei" w:date="2024-03-20T15:08:00Z">
        <w:r w:rsidR="00D36963" w:rsidRPr="00D36963">
          <w:t xml:space="preserve"> unaware of </w:t>
        </w:r>
        <w:del w:id="16" w:author="Huawei rev1" w:date="2024-05-28T22:07:00Z">
          <w:r w:rsidR="00D36963" w:rsidRPr="00D36963" w:rsidDel="008C4789">
            <w:delText>concrete</w:delText>
          </w:r>
        </w:del>
      </w:ins>
      <w:ins w:id="17" w:author="Huawei rev1" w:date="2024-05-28T22:07:00Z">
        <w:r>
          <w:t>specific</w:t>
        </w:r>
      </w:ins>
      <w:ins w:id="18" w:author="Huawei" w:date="2024-03-20T15:08:00Z">
        <w:r w:rsidR="00D36963" w:rsidRPr="00D36963">
          <w:t xml:space="preserve"> managed objects (e.g. NRCellCU, NRCellDU)</w:t>
        </w:r>
      </w:ins>
      <w:ins w:id="19" w:author="Huawei" w:date="2024-03-20T15:09:00Z">
        <w:r w:rsidR="00D36963">
          <w:t xml:space="preserve">, </w:t>
        </w:r>
      </w:ins>
      <w:ins w:id="20" w:author="Huawei" w:date="2024-04-07T14:09:00Z">
        <w:del w:id="21" w:author="Huawei rev1" w:date="2024-05-28T22:07:00Z">
          <w:r w:rsidR="00F15F78" w:rsidDel="008C4789">
            <w:rPr>
              <w:rFonts w:hint="eastAsia"/>
              <w:lang w:eastAsia="zh-CN"/>
            </w:rPr>
            <w:delText>there</w:delText>
          </w:r>
          <w:r w:rsidR="00F15F78" w:rsidDel="008C4789">
            <w:delText xml:space="preserve"> should be a possibility</w:delText>
          </w:r>
        </w:del>
      </w:ins>
      <w:ins w:id="22" w:author="Huawei rev1" w:date="2024-05-28T22:07:00Z">
        <w:r>
          <w:rPr>
            <w:lang w:eastAsia="zh-CN"/>
          </w:rPr>
          <w:t>is able</w:t>
        </w:r>
      </w:ins>
      <w:ins w:id="23" w:author="Huawei" w:date="2024-04-07T14:09:00Z">
        <w:r w:rsidR="00F15F78">
          <w:t xml:space="preserve"> </w:t>
        </w:r>
      </w:ins>
      <w:ins w:id="24" w:author="Huawei" w:date="2024-03-20T15:12:00Z">
        <w:r w:rsidR="00265E07">
          <w:t xml:space="preserve">to obtain </w:t>
        </w:r>
      </w:ins>
      <w:ins w:id="25" w:author="Huawei" w:date="2024-03-20T15:14:00Z">
        <w:r w:rsidR="00265E07">
          <w:t xml:space="preserve">the management data </w:t>
        </w:r>
        <w:del w:id="26" w:author="Huawei rev1" w:date="2024-05-28T22:07:00Z">
          <w:r w:rsidR="00265E07" w:rsidDel="008C4789">
            <w:delText>which is not</w:delText>
          </w:r>
        </w:del>
      </w:ins>
      <w:ins w:id="27" w:author="Huawei rev1" w:date="2024-05-28T22:07:00Z">
        <w:r>
          <w:t>without</w:t>
        </w:r>
      </w:ins>
      <w:ins w:id="28" w:author="Huawei" w:date="2024-03-20T15:14:00Z">
        <w:r w:rsidR="00265E07">
          <w:t xml:space="preserve"> </w:t>
        </w:r>
        <w:r w:rsidR="00265E07" w:rsidRPr="00265E07">
          <w:t xml:space="preserve">relying on the </w:t>
        </w:r>
        <w:del w:id="29" w:author="Huawei rev1" w:date="2024-05-28T22:08:00Z">
          <w:r w:rsidR="00265E07" w:rsidRPr="00265E07" w:rsidDel="008C4789">
            <w:delText>concrete</w:delText>
          </w:r>
        </w:del>
      </w:ins>
      <w:ins w:id="30" w:author="Huawei rev1" w:date="2024-05-28T22:08:00Z">
        <w:r>
          <w:t>s</w:t>
        </w:r>
        <w:del w:id="31" w:author="Huawei rev" w:date="2024-05-29T14:27:00Z">
          <w:r w:rsidDel="00FE714D">
            <w:delText>s</w:delText>
          </w:r>
        </w:del>
        <w:r>
          <w:t>pecific</w:t>
        </w:r>
      </w:ins>
      <w:ins w:id="32" w:author="Huawei" w:date="2024-03-20T15:14:00Z">
        <w:r w:rsidR="00265E07" w:rsidRPr="00265E07">
          <w:t xml:space="preserve"> managed objects</w:t>
        </w:r>
      </w:ins>
      <w:ins w:id="33" w:author="Huawei rev1" w:date="2024-05-28T22:09:00Z">
        <w:r>
          <w:t xml:space="preserve"> using</w:t>
        </w:r>
      </w:ins>
      <w:ins w:id="34" w:author="Huawei" w:date="2024-03-20T15:14:00Z">
        <w:del w:id="35" w:author="Huawei rev1" w:date="2024-05-28T22:09:00Z">
          <w:r w:rsidR="00265E07" w:rsidRPr="00265E07" w:rsidDel="008C4789">
            <w:delText>.</w:delText>
          </w:r>
        </w:del>
      </w:ins>
      <w:ins w:id="36" w:author="Huawei" w:date="2024-03-20T15:15:00Z">
        <w:r w:rsidR="00265E07">
          <w:t xml:space="preserve"> </w:t>
        </w:r>
      </w:ins>
      <w:ins w:id="37" w:author="Huawei rev1" w:date="2024-05-28T22:09:00Z">
        <w:r>
          <w:t>a</w:t>
        </w:r>
      </w:ins>
      <w:ins w:id="38" w:author="Huawei" w:date="2024-03-20T15:15:00Z">
        <w:del w:id="39" w:author="Huawei rev1" w:date="2024-05-28T22:09:00Z">
          <w:r w:rsidR="00265E07" w:rsidDel="008C4789">
            <w:delText>A</w:delText>
          </w:r>
        </w:del>
        <w:r w:rsidR="00265E07">
          <w:t>rea based KPI</w:t>
        </w:r>
      </w:ins>
      <w:ins w:id="40" w:author="Huawei rev1" w:date="2024-05-28T22:09:00Z">
        <w:r>
          <w:t>s</w:t>
        </w:r>
      </w:ins>
      <w:ins w:id="41" w:author="Huawei" w:date="2024-03-20T15:15:00Z">
        <w:r w:rsidR="00265E07">
          <w:t xml:space="preserve"> (e.g. </w:t>
        </w:r>
        <w:r w:rsidR="00265E07">
          <w:rPr>
            <w:rFonts w:eastAsia="宋体"/>
          </w:rPr>
          <w:t xml:space="preserve">downlink weak coverage ratio </w:t>
        </w:r>
      </w:ins>
      <w:ins w:id="42" w:author="Huawei" w:date="2024-03-20T15:16:00Z">
        <w:r w:rsidR="00265E07">
          <w:rPr>
            <w:rFonts w:eastAsia="宋体"/>
          </w:rPr>
          <w:t xml:space="preserve">or </w:t>
        </w:r>
        <w:r w:rsidR="00265E07">
          <w:t>high DL PRB load ratio</w:t>
        </w:r>
        <w:r w:rsidR="00265E07">
          <w:rPr>
            <w:rFonts w:eastAsia="宋体"/>
          </w:rPr>
          <w:t xml:space="preserve"> </w:t>
        </w:r>
      </w:ins>
      <w:ins w:id="43" w:author="Huawei" w:date="2024-03-20T15:15:00Z">
        <w:r w:rsidR="00265E07">
          <w:rPr>
            <w:rFonts w:eastAsia="宋体"/>
          </w:rPr>
          <w:t>for the associated area</w:t>
        </w:r>
        <w:r w:rsidR="00265E07">
          <w:t>)</w:t>
        </w:r>
      </w:ins>
      <w:ins w:id="44" w:author="Huawei rev1" w:date="2024-05-28T22:09:00Z">
        <w:r>
          <w:t>. An area based KPI</w:t>
        </w:r>
      </w:ins>
      <w:ins w:id="45" w:author="Huawei" w:date="2024-03-20T15:17:00Z">
        <w:r w:rsidR="00265E07">
          <w:t xml:space="preserve"> is </w:t>
        </w:r>
      </w:ins>
      <w:ins w:id="46" w:author="Huawei rev1" w:date="2024-05-28T22:09:00Z">
        <w:r>
          <w:t>a</w:t>
        </w:r>
      </w:ins>
      <w:ins w:id="47" w:author="Huawei" w:date="2024-03-20T15:17:00Z">
        <w:del w:id="48" w:author="Huawei rev1" w:date="2024-05-28T22:09:00Z">
          <w:r w:rsidR="00265E07" w:rsidDel="008C4789">
            <w:delText>one</w:delText>
          </w:r>
        </w:del>
        <w:r w:rsidR="00265E07">
          <w:t xml:space="preserve"> type of the management data </w:t>
        </w:r>
      </w:ins>
      <w:ins w:id="49" w:author="Huawei" w:date="2024-03-20T15:18:00Z">
        <w:r w:rsidR="00265E07">
          <w:t xml:space="preserve">which is not </w:t>
        </w:r>
        <w:del w:id="50" w:author="Huawei rev1" w:date="2024-05-28T22:09:00Z">
          <w:r w:rsidR="00265E07" w:rsidRPr="00265E07" w:rsidDel="008C4789">
            <w:delText>relying on the concrete managed objects</w:delText>
          </w:r>
        </w:del>
      </w:ins>
      <w:ins w:id="51" w:author="Huawei" w:date="2024-04-07T14:11:00Z">
        <w:del w:id="52" w:author="Huawei rev1" w:date="2024-05-28T22:09:00Z">
          <w:r w:rsidR="00F15F78" w:rsidDel="008C4789">
            <w:delText xml:space="preserve"> (i.e. </w:delText>
          </w:r>
        </w:del>
        <w:r w:rsidR="00F15F78">
          <w:t xml:space="preserve">associated to </w:t>
        </w:r>
        <w:del w:id="53" w:author="Huawei rev1" w:date="2024-05-28T22:10:00Z">
          <w:r w:rsidR="00F15F78" w:rsidDel="008C4789">
            <w:delText>a concrete</w:delText>
          </w:r>
        </w:del>
      </w:ins>
      <w:ins w:id="54" w:author="Huawei rev1" w:date="2024-05-28T22:10:00Z">
        <w:r>
          <w:t>specific</w:t>
        </w:r>
      </w:ins>
      <w:ins w:id="55" w:author="Huawei" w:date="2024-04-07T14:11:00Z">
        <w:r w:rsidR="00F15F78">
          <w:t xml:space="preserve"> </w:t>
        </w:r>
        <w:r w:rsidR="00F15F78" w:rsidRPr="00D36963">
          <w:t>managed objects</w:t>
        </w:r>
        <w:del w:id="56" w:author="Huawei rev1" w:date="2024-05-28T22:09:00Z">
          <w:r w:rsidR="00F15F78" w:rsidDel="008C4789">
            <w:delText>)</w:delText>
          </w:r>
        </w:del>
      </w:ins>
      <w:ins w:id="57" w:author="Huawei" w:date="2024-03-20T15:18:00Z">
        <w:r w:rsidR="00265E07">
          <w:t>.</w:t>
        </w:r>
      </w:ins>
      <w:ins w:id="58" w:author="Huawei" w:date="2024-03-20T15:19:00Z">
        <w:r w:rsidR="00265E07">
          <w:t xml:space="preserve"> In this case, data requestor </w:t>
        </w:r>
        <w:r w:rsidR="00265E07" w:rsidRPr="00265E07">
          <w:t>specifies the list of names or categories of the area based KPI</w:t>
        </w:r>
      </w:ins>
      <w:ins w:id="59" w:author="Huawei rev1" w:date="2024-05-28T22:10:00Z">
        <w:r>
          <w:t>s</w:t>
        </w:r>
      </w:ins>
      <w:ins w:id="60" w:author="Huawei" w:date="2024-03-20T15:19:00Z">
        <w:r w:rsidR="00265E07" w:rsidRPr="00265E07">
          <w:t xml:space="preserve"> </w:t>
        </w:r>
        <w:r w:rsidR="00265E07">
          <w:t xml:space="preserve">for the interested areas. Based on </w:t>
        </w:r>
      </w:ins>
      <w:ins w:id="61" w:author="Huawei" w:date="2024-03-20T15:20:00Z">
        <w:r w:rsidR="00265E07">
          <w:t>the request, data producer needs to report the area based KPI</w:t>
        </w:r>
      </w:ins>
      <w:ins w:id="62" w:author="Huawei rev1" w:date="2024-05-28T22:10:00Z">
        <w:r>
          <w:t>s</w:t>
        </w:r>
      </w:ins>
      <w:ins w:id="63" w:author="Huawei" w:date="2024-03-20T15:20:00Z">
        <w:r w:rsidR="00265E07">
          <w:t xml:space="preserve"> to the </w:t>
        </w:r>
        <w:r w:rsidR="00AC5999">
          <w:t>data consumer</w:t>
        </w:r>
      </w:ins>
      <w:ins w:id="64" w:author="Huawei" w:date="2024-03-20T15:21:00Z">
        <w:r w:rsidR="00AC5999">
          <w:t>. The area based KPI</w:t>
        </w:r>
      </w:ins>
      <w:ins w:id="65" w:author="Huawei rev1" w:date="2024-05-28T22:10:00Z">
        <w:r>
          <w:t>s</w:t>
        </w:r>
      </w:ins>
      <w:ins w:id="66" w:author="Huawei" w:date="2024-03-20T15:21:00Z">
        <w:r w:rsidR="00AC5999">
          <w:t xml:space="preserve"> can be </w:t>
        </w:r>
        <w:del w:id="67" w:author="Huawei rev" w:date="2024-05-29T14:27:00Z">
          <w:r w:rsidR="00AC5999" w:rsidDel="00FE714D">
            <w:delText>associatd</w:delText>
          </w:r>
        </w:del>
      </w:ins>
      <w:ins w:id="68" w:author="Huawei rev" w:date="2024-05-29T14:27:00Z">
        <w:r w:rsidR="00FE714D">
          <w:t>associated</w:t>
        </w:r>
      </w:ins>
      <w:ins w:id="69" w:author="Huawei" w:date="2024-03-20T15:21:00Z">
        <w:r w:rsidR="00AC5999">
          <w:t xml:space="preserve"> with sub-areas of the interested areas.</w:t>
        </w:r>
      </w:ins>
    </w:p>
    <w:p w:rsidR="00D36963" w:rsidRDefault="00D36963" w:rsidP="00D36963">
      <w:r>
        <w:t>Depending on access rights and security settings, data consumers may be subject to restrictions regarding the data they can access.</w:t>
      </w:r>
    </w:p>
    <w:p w:rsidR="00D36963" w:rsidRDefault="00D36963" w:rsidP="00D36963">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rsidR="00D36963" w:rsidRDefault="00D36963" w:rsidP="00D36963">
      <w:r>
        <w:t>Data consumers processing managemen data in an effort to accomplish some task typically benefit when taking context data into account. For that reason data consumers should be able to obtain the context data for the management data they obtain. However, access to certain management data does not automaticlly imply access to all context data. Access to management data and access to context data may be subject to different data security and data protection considerations.</w:t>
      </w:r>
    </w:p>
    <w:p w:rsidR="00D36963" w:rsidRDefault="00D36963" w:rsidP="00D36963">
      <w:pPr>
        <w:pStyle w:val="30"/>
        <w:rPr>
          <w:lang w:val="en-US"/>
        </w:rPr>
      </w:pPr>
      <w:bookmarkStart w:id="70" w:name="_Toc155086029"/>
      <w:r>
        <w:rPr>
          <w:lang w:val="en-US"/>
        </w:rPr>
        <w:t>6.1.2</w:t>
      </w:r>
      <w:r>
        <w:rPr>
          <w:lang w:val="en-US"/>
        </w:rPr>
        <w:tab/>
        <w:t>Use cases</w:t>
      </w:r>
      <w:bookmarkEnd w:id="70"/>
    </w:p>
    <w:p w:rsidR="00D36963" w:rsidRDefault="00D36963" w:rsidP="00D36963">
      <w:r>
        <w:t>This clause describes the benefits of the subject capability.</w:t>
      </w:r>
    </w:p>
    <w:p w:rsidR="00D36963" w:rsidRDefault="00D36963" w:rsidP="00D36963">
      <w:pPr>
        <w:pStyle w:val="EditorsNote"/>
      </w:pPr>
      <w:r>
        <w:rPr>
          <w:lang w:eastAsia="ja-JP"/>
        </w:rPr>
        <w:t>Editor's note: This clause will be extended with the benefits of the subject capability.</w:t>
      </w:r>
    </w:p>
    <w:p w:rsidR="00D36963" w:rsidRDefault="00D36963" w:rsidP="00D36963">
      <w:pPr>
        <w:pStyle w:val="30"/>
        <w:rPr>
          <w:lang w:val="en-US"/>
        </w:rPr>
      </w:pPr>
      <w:bookmarkStart w:id="71" w:name="_Toc155086030"/>
      <w:r>
        <w:rPr>
          <w:lang w:val="en-US"/>
        </w:rPr>
        <w:t>6.1.3</w:t>
      </w:r>
      <w:r>
        <w:rPr>
          <w:lang w:val="en-US"/>
        </w:rPr>
        <w:tab/>
        <w:t>Requirements</w:t>
      </w:r>
      <w:bookmarkEnd w:id="71"/>
    </w:p>
    <w:p w:rsidR="00D36963" w:rsidRDefault="00D36963" w:rsidP="00D36963">
      <w:pPr>
        <w:rPr>
          <w:lang w:eastAsia="ja-JP"/>
        </w:rPr>
      </w:pPr>
      <w:r>
        <w:rPr>
          <w:lang w:eastAsia="ja-JP"/>
        </w:rPr>
        <w:t>REQ-MDMPR-1: The 3GPP management system shall enable an authorized data consumer to request management data (specified by 3GPP) to be produced.</w:t>
      </w:r>
    </w:p>
    <w:p w:rsidR="00D36963" w:rsidRDefault="00D36963" w:rsidP="00D36963">
      <w:pPr>
        <w:rPr>
          <w:lang w:eastAsia="ja-JP"/>
        </w:rPr>
      </w:pPr>
      <w:r>
        <w:rPr>
          <w:lang w:eastAsia="ja-JP"/>
        </w:rPr>
        <w:t>REQ-MDM-PR-2: The 3GPP management system shall enable an authorized data consumer to request management data specified by 3GPP to be produced by certain managed object instance(s) only. The selection criteria to determine the managed object instance(s) shall be deterministic in such a way that the target node(s) can be selected unambiguously. The managed object instances can be targeted based on:</w:t>
      </w:r>
    </w:p>
    <w:p w:rsidR="00D36963" w:rsidRDefault="00D36963" w:rsidP="00D36963">
      <w:pPr>
        <w:pStyle w:val="B1"/>
        <w:rPr>
          <w:lang w:eastAsia="ja-JP"/>
        </w:rPr>
      </w:pPr>
      <w:r>
        <w:rPr>
          <w:lang w:eastAsia="ja-JP"/>
        </w:rPr>
        <w:t>-</w:t>
      </w:r>
      <w:r>
        <w:rPr>
          <w:lang w:eastAsia="ja-JP"/>
        </w:rPr>
        <w:tab/>
        <w:t xml:space="preserve">Area of interest (e.g. list of cells, list of tracking areas or geographical area). </w:t>
      </w:r>
    </w:p>
    <w:p w:rsidR="00D36963" w:rsidRDefault="00D36963" w:rsidP="00D36963">
      <w:pPr>
        <w:pStyle w:val="B1"/>
        <w:rPr>
          <w:lang w:eastAsia="ja-JP"/>
        </w:rPr>
      </w:pPr>
      <w:r>
        <w:rPr>
          <w:lang w:eastAsia="ja-JP"/>
        </w:rPr>
        <w:t>-</w:t>
      </w:r>
      <w:r>
        <w:rPr>
          <w:lang w:eastAsia="ja-JP"/>
        </w:rPr>
        <w:tab/>
        <w:t>Domain (CN or RAN).</w:t>
      </w:r>
    </w:p>
    <w:p w:rsidR="00D36963" w:rsidRDefault="00D36963" w:rsidP="00D36963">
      <w:pPr>
        <w:pStyle w:val="B1"/>
        <w:rPr>
          <w:lang w:eastAsia="ja-JP"/>
        </w:rPr>
      </w:pPr>
      <w:r>
        <w:rPr>
          <w:lang w:eastAsia="ja-JP"/>
        </w:rPr>
        <w:t>-</w:t>
      </w:r>
      <w:r>
        <w:rPr>
          <w:lang w:eastAsia="ja-JP"/>
        </w:rPr>
        <w:tab/>
        <w:t>User plane or control plane.</w:t>
      </w:r>
    </w:p>
    <w:p w:rsidR="00D36963" w:rsidRDefault="00D36963" w:rsidP="00D36963">
      <w:pPr>
        <w:pStyle w:val="B1"/>
        <w:rPr>
          <w:lang w:eastAsia="ja-JP"/>
        </w:rPr>
      </w:pPr>
      <w:r>
        <w:rPr>
          <w:lang w:eastAsia="ja-JP"/>
        </w:rPr>
        <w:t>-</w:t>
      </w:r>
      <w:r>
        <w:rPr>
          <w:lang w:eastAsia="ja-JP"/>
        </w:rPr>
        <w:tab/>
        <w:t>Slice type (e.g. eMBB, URLLC, mIoT, V2X, HMTC).</w:t>
      </w:r>
    </w:p>
    <w:p w:rsidR="00D36963" w:rsidRDefault="00D36963" w:rsidP="00D36963">
      <w:pPr>
        <w:rPr>
          <w:lang w:eastAsia="ja-JP"/>
        </w:rPr>
      </w:pPr>
      <w:r>
        <w:rPr>
          <w:lang w:eastAsia="ja-JP"/>
        </w:rPr>
        <w:t>The MnS to request management data specified by 3GPP in a simple way shall not be exposed at any network function.</w:t>
      </w:r>
    </w:p>
    <w:p w:rsidR="00D36963" w:rsidRDefault="00D36963" w:rsidP="00D36963">
      <w:pPr>
        <w:rPr>
          <w:lang w:eastAsia="ja-JP"/>
        </w:rPr>
      </w:pPr>
      <w:r>
        <w:rPr>
          <w:lang w:eastAsia="ja-JP"/>
        </w:rPr>
        <w:t>The mapping of geographical area to corresponding managed object instances reflects the cell coverage status at the time of the request.</w:t>
      </w:r>
    </w:p>
    <w:p w:rsidR="00D36963" w:rsidRDefault="00D36963" w:rsidP="00D36963">
      <w:pPr>
        <w:rPr>
          <w:lang w:eastAsia="ja-JP"/>
        </w:rPr>
      </w:pPr>
      <w:r>
        <w:rPr>
          <w:lang w:eastAsia="ja-JP"/>
        </w:rPr>
        <w:t>REQ-MDM-PR-3: The 3GPP management system shall enable an authorized data consumer to request management data specified by 3GPP to be produced according to a certain time scheduler.</w:t>
      </w:r>
    </w:p>
    <w:p w:rsidR="00D36963" w:rsidRDefault="00D36963" w:rsidP="00D36963">
      <w:pPr>
        <w:rPr>
          <w:lang w:eastAsia="ja-JP"/>
        </w:rPr>
      </w:pPr>
      <w:r>
        <w:rPr>
          <w:lang w:eastAsia="ja-JP"/>
        </w:rPr>
        <w:t>REQ-MDMPR-CON-4: The 3GPP management system shall enable an authorized data consumer to request management data (specified by 3GPP) to be reported to the requesting or another authorized data consumer.</w:t>
      </w:r>
    </w:p>
    <w:p w:rsidR="00D36963" w:rsidRDefault="00D36963" w:rsidP="00D36963">
      <w:pPr>
        <w:rPr>
          <w:ins w:id="72" w:author="Huawei" w:date="2024-03-20T15:21:00Z"/>
          <w:lang w:eastAsia="ja-JP"/>
        </w:rPr>
      </w:pPr>
      <w:r>
        <w:rPr>
          <w:lang w:eastAsia="ja-JP"/>
        </w:rPr>
        <w:t>REQ-MDMPR-5: The 3GPP management system shall enable an authorized data consumer to obtain context data for management data. Access to management data does not imply access to context data. Different data privacy considerations may apply.</w:t>
      </w:r>
    </w:p>
    <w:p w:rsidR="000D4A19" w:rsidRPr="00541FB5" w:rsidRDefault="000D4A19" w:rsidP="00541FB5">
      <w:pPr>
        <w:rPr>
          <w:lang w:eastAsia="zh-CN"/>
        </w:rPr>
      </w:pPr>
      <w:ins w:id="73" w:author="Huawei" w:date="2024-03-20T15:21:00Z">
        <w:r>
          <w:rPr>
            <w:lang w:eastAsia="ja-JP"/>
          </w:rPr>
          <w:lastRenderedPageBreak/>
          <w:t>REQ-MDMPR-6:</w:t>
        </w:r>
        <w:r w:rsidRPr="000D4A19">
          <w:rPr>
            <w:lang w:eastAsia="ja-JP"/>
          </w:rPr>
          <w:t xml:space="preserve"> </w:t>
        </w:r>
        <w:r>
          <w:rPr>
            <w:lang w:eastAsia="ja-JP"/>
          </w:rPr>
          <w:t xml:space="preserve">The 3GPP management system shall </w:t>
        </w:r>
      </w:ins>
      <w:ins w:id="74" w:author="Huawei" w:date="2024-04-07T14:10:00Z">
        <w:r w:rsidR="00F15F78">
          <w:rPr>
            <w:lang w:eastAsia="ja-JP"/>
          </w:rPr>
          <w:t xml:space="preserve">support </w:t>
        </w:r>
        <w:del w:id="75" w:author="Huawei rev1" w:date="2024-05-28T22:10:00Z">
          <w:r w:rsidR="00F15F78" w:rsidDel="008C4789">
            <w:rPr>
              <w:lang w:eastAsia="ja-JP"/>
            </w:rPr>
            <w:delText xml:space="preserve">to </w:delText>
          </w:r>
        </w:del>
      </w:ins>
      <w:ins w:id="76" w:author="Huawei" w:date="2024-03-20T15:21:00Z">
        <w:r>
          <w:rPr>
            <w:lang w:eastAsia="ja-JP"/>
          </w:rPr>
          <w:t>enabl</w:t>
        </w:r>
      </w:ins>
      <w:ins w:id="77" w:author="Huawei rev1" w:date="2024-05-28T22:10:00Z">
        <w:r w:rsidR="008C4789">
          <w:rPr>
            <w:lang w:eastAsia="ja-JP"/>
          </w:rPr>
          <w:t>ing</w:t>
        </w:r>
      </w:ins>
      <w:ins w:id="78" w:author="Huawei" w:date="2024-03-20T15:21:00Z">
        <w:del w:id="79" w:author="Huawei rev1" w:date="2024-05-28T22:10:00Z">
          <w:r w:rsidDel="008C4789">
            <w:rPr>
              <w:lang w:eastAsia="ja-JP"/>
            </w:rPr>
            <w:delText>e</w:delText>
          </w:r>
        </w:del>
        <w:r>
          <w:rPr>
            <w:lang w:eastAsia="ja-JP"/>
          </w:rPr>
          <w:t xml:space="preserve"> an authorized data consumer to obtain </w:t>
        </w:r>
      </w:ins>
      <w:ins w:id="80" w:author="Huawei" w:date="2024-03-20T15:22:00Z">
        <w:r>
          <w:rPr>
            <w:lang w:eastAsia="ja-JP"/>
          </w:rPr>
          <w:t xml:space="preserve">management </w:t>
        </w:r>
      </w:ins>
      <w:ins w:id="81" w:author="Huawei" w:date="2024-03-20T15:23:00Z">
        <w:r>
          <w:rPr>
            <w:lang w:eastAsia="ja-JP"/>
          </w:rPr>
          <w:t xml:space="preserve">data </w:t>
        </w:r>
        <w:del w:id="82" w:author="Huawei rev1" w:date="2024-05-28T22:11:00Z">
          <w:r w:rsidDel="008C4789">
            <w:delText xml:space="preserve">data </w:delText>
          </w:r>
        </w:del>
        <w:r>
          <w:t xml:space="preserve">which </w:t>
        </w:r>
        <w:del w:id="83" w:author="Huawei rev1" w:date="2024-05-28T22:11:00Z">
          <w:r w:rsidDel="008C4789">
            <w:delText>is</w:delText>
          </w:r>
        </w:del>
      </w:ins>
      <w:ins w:id="84" w:author="Huawei rev1" w:date="2024-05-28T22:11:00Z">
        <w:r w:rsidR="008C4789">
          <w:t>does</w:t>
        </w:r>
      </w:ins>
      <w:ins w:id="85" w:author="Huawei" w:date="2024-03-20T15:23:00Z">
        <w:r>
          <w:t xml:space="preserve"> not rely</w:t>
        </w:r>
        <w:bookmarkStart w:id="86" w:name="_GoBack"/>
        <w:bookmarkEnd w:id="86"/>
        <w:del w:id="87" w:author="Huawei rev2" w:date="2024-05-30T08:35:00Z">
          <w:r w:rsidDel="002240E8">
            <w:delText>ing</w:delText>
          </w:r>
        </w:del>
        <w:r>
          <w:t xml:space="preserve"> on </w:t>
        </w:r>
        <w:del w:id="88" w:author="Huawei rev1" w:date="2024-05-28T22:11:00Z">
          <w:r w:rsidDel="008C4789">
            <w:delText>the concrete</w:delText>
          </w:r>
        </w:del>
      </w:ins>
      <w:ins w:id="89" w:author="Huawei rev1" w:date="2024-05-28T22:11:00Z">
        <w:r w:rsidR="008C4789">
          <w:t>specific</w:t>
        </w:r>
      </w:ins>
      <w:ins w:id="90" w:author="Huawei" w:date="2024-03-20T15:23:00Z">
        <w:r>
          <w:t xml:space="preserve"> managed objects</w:t>
        </w:r>
      </w:ins>
      <w:r w:rsidR="000923E2">
        <w:t>.</w:t>
      </w:r>
    </w:p>
    <w:p w:rsidR="00D36963" w:rsidRDefault="00D36963" w:rsidP="00D36963">
      <w:pPr>
        <w:pStyle w:val="NO"/>
        <w:rPr>
          <w:lang w:eastAsia="ja-JP"/>
        </w:rPr>
      </w:pPr>
      <w:r>
        <w:rPr>
          <w:lang w:eastAsia="ja-JP"/>
        </w:rPr>
        <w:t>NOTE: The term "management data specified by 3GPP" relates to</w:t>
      </w:r>
    </w:p>
    <w:p w:rsidR="00D36963" w:rsidRDefault="00D36963" w:rsidP="00D36963">
      <w:pPr>
        <w:pStyle w:val="NO"/>
      </w:pPr>
      <w:r>
        <w:t>-</w:t>
      </w:r>
      <w:r>
        <w:tab/>
        <w:t>5G performance measurements as defined by TS 28.552 [4]</w:t>
      </w:r>
    </w:p>
    <w:p w:rsidR="00D36963" w:rsidRDefault="00D36963" w:rsidP="00D36963">
      <w:pPr>
        <w:pStyle w:val="NO"/>
        <w:rPr>
          <w:lang w:eastAsia="ja-JP"/>
        </w:rPr>
      </w:pPr>
      <w:r>
        <w:t>-</w:t>
      </w:r>
      <w:r>
        <w:tab/>
        <w:t>5G end to end key performance indicators as defined by TS 28.554 [5], and</w:t>
      </w:r>
    </w:p>
    <w:p w:rsidR="00D36963" w:rsidRDefault="00D36963" w:rsidP="00D36963">
      <w:pPr>
        <w:pStyle w:val="NO"/>
      </w:pPr>
      <w:r>
        <w:t>-</w:t>
      </w:r>
      <w:r>
        <w:tab/>
      </w:r>
      <w:r>
        <w:rPr>
          <w:rFonts w:eastAsia="Calibri"/>
        </w:rPr>
        <w:t xml:space="preserve">Trace/MDT data as defined by </w:t>
      </w:r>
      <w:r>
        <w:t xml:space="preserve">TS </w:t>
      </w:r>
      <w:r>
        <w:rPr>
          <w:rFonts w:eastAsia="Calibri"/>
        </w:rPr>
        <w:t>32.422 [</w:t>
      </w:r>
      <w:r>
        <w:t>6</w:t>
      </w:r>
      <w:r>
        <w:rPr>
          <w:rFonts w:eastAsia="Calibri"/>
        </w:rPr>
        <w:t>].</w:t>
      </w:r>
    </w:p>
    <w:p w:rsidR="00B20468" w:rsidRPr="00D36963" w:rsidRDefault="00B20468"/>
    <w:p w:rsidR="00D36963" w:rsidRDefault="00D36963">
      <w:pPr>
        <w:rPr>
          <w:lang w:val="en-US"/>
        </w:rPr>
      </w:pPr>
    </w:p>
    <w:p w:rsidR="00D36963" w:rsidRPr="00B20468" w:rsidRDefault="00D36963">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A31C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A31CFB" w:rsidRDefault="000541ED">
            <w:pPr>
              <w:jc w:val="center"/>
              <w:rPr>
                <w:rFonts w:ascii="Arial" w:hAnsi="Arial" w:cs="Arial"/>
                <w:b/>
                <w:bCs/>
                <w:sz w:val="28"/>
                <w:szCs w:val="28"/>
              </w:rPr>
            </w:pPr>
            <w:r>
              <w:rPr>
                <w:rFonts w:ascii="Arial" w:hAnsi="Arial" w:cs="Arial"/>
                <w:b/>
                <w:bCs/>
                <w:sz w:val="28"/>
                <w:szCs w:val="28"/>
                <w:lang w:eastAsia="zh-CN"/>
              </w:rPr>
              <w:t>End of Changes</w:t>
            </w:r>
          </w:p>
        </w:tc>
      </w:tr>
    </w:tbl>
    <w:p w:rsidR="00A31CFB" w:rsidRDefault="00A31CFB"/>
    <w:sectPr w:rsidR="00A31CFB">
      <w:headerReference w:type="even" r:id="rId14"/>
      <w:headerReference w:type="default" r:id="rId15"/>
      <w:headerReference w:type="first" r:id="rId16"/>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7DEE" w:rsidRDefault="00997DEE">
      <w:pPr>
        <w:spacing w:after="0"/>
      </w:pPr>
      <w:r>
        <w:separator/>
      </w:r>
    </w:p>
  </w:endnote>
  <w:endnote w:type="continuationSeparator" w:id="0">
    <w:p w:rsidR="00997DEE" w:rsidRDefault="00997D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7DEE" w:rsidRDefault="00997DEE">
      <w:pPr>
        <w:spacing w:after="0"/>
      </w:pPr>
      <w:r>
        <w:separator/>
      </w:r>
    </w:p>
  </w:footnote>
  <w:footnote w:type="continuationSeparator" w:id="0">
    <w:p w:rsidR="00997DEE" w:rsidRDefault="00997D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0541E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A31CFB">
    <w:pPr>
      <w:pStyle w:val="af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0541ED">
    <w:pPr>
      <w:pStyle w:val="aff8"/>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A31CFB">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4F15FC"/>
    <w:multiLevelType w:val="hybridMultilevel"/>
    <w:tmpl w:val="A5D8DD90"/>
    <w:lvl w:ilvl="0" w:tplc="FF3AD7BA">
      <w:start w:val="6"/>
      <w:numFmt w:val="bullet"/>
      <w:lvlText w:val="-"/>
      <w:lvlJc w:val="left"/>
      <w:pPr>
        <w:ind w:left="645" w:hanging="360"/>
      </w:pPr>
      <w:rPr>
        <w:rFonts w:ascii="Times New Roman" w:eastAsia="MS Mincho"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num w:numId="1">
    <w:abstractNumId w:val="2"/>
  </w:num>
  <w:num w:numId="2">
    <w:abstractNumId w:val="1"/>
  </w:num>
  <w:num w:numId="3">
    <w:abstractNumId w:val="0"/>
  </w:num>
  <w:num w:numId="4">
    <w:abstractNumId w:val="5"/>
  </w:num>
  <w:num w:numId="5">
    <w:abstractNumId w:val="8"/>
  </w:num>
  <w:num w:numId="6">
    <w:abstractNumId w:val="6"/>
  </w:num>
  <w:num w:numId="7">
    <w:abstractNumId w:val="9"/>
  </w:num>
  <w:num w:numId="8">
    <w:abstractNumId w:val="11"/>
  </w:num>
  <w:num w:numId="9">
    <w:abstractNumId w:val="7"/>
  </w:num>
  <w:num w:numId="10">
    <w:abstractNumId w:val="10"/>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ev1">
    <w15:presenceInfo w15:providerId="None" w15:userId="Huawei rev1"/>
  </w15:person>
  <w15:person w15:author="Huawei rev">
    <w15:presenceInfo w15:providerId="None" w15:userId="Huawei rev"/>
  </w15:person>
  <w15:person w15:author="Huawei rev2">
    <w15:presenceInfo w15:providerId="None" w15:userId="Huawei 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39B9"/>
    <w:rsid w:val="00022E4A"/>
    <w:rsid w:val="00031F01"/>
    <w:rsid w:val="000541ED"/>
    <w:rsid w:val="00057943"/>
    <w:rsid w:val="000923E2"/>
    <w:rsid w:val="000A6394"/>
    <w:rsid w:val="000B3331"/>
    <w:rsid w:val="000B7FED"/>
    <w:rsid w:val="000C038A"/>
    <w:rsid w:val="000C29D3"/>
    <w:rsid w:val="000C2E2F"/>
    <w:rsid w:val="000C6598"/>
    <w:rsid w:val="000D44B3"/>
    <w:rsid w:val="000D4A19"/>
    <w:rsid w:val="000D6DBD"/>
    <w:rsid w:val="000E014D"/>
    <w:rsid w:val="000E2A0B"/>
    <w:rsid w:val="00101D3E"/>
    <w:rsid w:val="00112782"/>
    <w:rsid w:val="00137FF2"/>
    <w:rsid w:val="00145D43"/>
    <w:rsid w:val="00145FEF"/>
    <w:rsid w:val="00157C7D"/>
    <w:rsid w:val="00161527"/>
    <w:rsid w:val="00165B49"/>
    <w:rsid w:val="00171757"/>
    <w:rsid w:val="001764CE"/>
    <w:rsid w:val="00186D22"/>
    <w:rsid w:val="00192C46"/>
    <w:rsid w:val="001A08B3"/>
    <w:rsid w:val="001A3F10"/>
    <w:rsid w:val="001A7B60"/>
    <w:rsid w:val="001B0BDC"/>
    <w:rsid w:val="001B52F0"/>
    <w:rsid w:val="001B7A65"/>
    <w:rsid w:val="001D1161"/>
    <w:rsid w:val="001E293E"/>
    <w:rsid w:val="001E41F3"/>
    <w:rsid w:val="00200F6A"/>
    <w:rsid w:val="0021532F"/>
    <w:rsid w:val="0022112E"/>
    <w:rsid w:val="002240E8"/>
    <w:rsid w:val="002427A1"/>
    <w:rsid w:val="00250EFA"/>
    <w:rsid w:val="0026004D"/>
    <w:rsid w:val="002640DD"/>
    <w:rsid w:val="00265E07"/>
    <w:rsid w:val="00275D12"/>
    <w:rsid w:val="00284FEB"/>
    <w:rsid w:val="002860C4"/>
    <w:rsid w:val="002A5FF2"/>
    <w:rsid w:val="002B007B"/>
    <w:rsid w:val="002B5741"/>
    <w:rsid w:val="002D3C27"/>
    <w:rsid w:val="002E472E"/>
    <w:rsid w:val="002F5BEA"/>
    <w:rsid w:val="00305409"/>
    <w:rsid w:val="00324FA7"/>
    <w:rsid w:val="00330369"/>
    <w:rsid w:val="0033738B"/>
    <w:rsid w:val="0034108E"/>
    <w:rsid w:val="0034507C"/>
    <w:rsid w:val="00346F1F"/>
    <w:rsid w:val="003609EF"/>
    <w:rsid w:val="0036231A"/>
    <w:rsid w:val="00374DD4"/>
    <w:rsid w:val="003A1362"/>
    <w:rsid w:val="003A49CB"/>
    <w:rsid w:val="003E0CD5"/>
    <w:rsid w:val="003E1A36"/>
    <w:rsid w:val="0040458F"/>
    <w:rsid w:val="00405794"/>
    <w:rsid w:val="00410371"/>
    <w:rsid w:val="004129F6"/>
    <w:rsid w:val="00423B2F"/>
    <w:rsid w:val="004242F1"/>
    <w:rsid w:val="00432578"/>
    <w:rsid w:val="00435B92"/>
    <w:rsid w:val="00455D80"/>
    <w:rsid w:val="00473A39"/>
    <w:rsid w:val="004A52C6"/>
    <w:rsid w:val="004A59DE"/>
    <w:rsid w:val="004B75B7"/>
    <w:rsid w:val="004D1D31"/>
    <w:rsid w:val="005009D9"/>
    <w:rsid w:val="0050321B"/>
    <w:rsid w:val="00514C96"/>
    <w:rsid w:val="0051580D"/>
    <w:rsid w:val="00521436"/>
    <w:rsid w:val="0053458E"/>
    <w:rsid w:val="00541FB5"/>
    <w:rsid w:val="00547111"/>
    <w:rsid w:val="00552668"/>
    <w:rsid w:val="005658F2"/>
    <w:rsid w:val="0057024D"/>
    <w:rsid w:val="00592D74"/>
    <w:rsid w:val="005B2A53"/>
    <w:rsid w:val="005D6EAF"/>
    <w:rsid w:val="005E2C44"/>
    <w:rsid w:val="00600019"/>
    <w:rsid w:val="006068FC"/>
    <w:rsid w:val="00621188"/>
    <w:rsid w:val="006257ED"/>
    <w:rsid w:val="0062643C"/>
    <w:rsid w:val="0065536E"/>
    <w:rsid w:val="00665C47"/>
    <w:rsid w:val="00670EF7"/>
    <w:rsid w:val="006755AA"/>
    <w:rsid w:val="0068622F"/>
    <w:rsid w:val="00695808"/>
    <w:rsid w:val="006B2746"/>
    <w:rsid w:val="006B46FB"/>
    <w:rsid w:val="006E21FB"/>
    <w:rsid w:val="00705852"/>
    <w:rsid w:val="007139B3"/>
    <w:rsid w:val="00723EDA"/>
    <w:rsid w:val="0072470E"/>
    <w:rsid w:val="00752FA2"/>
    <w:rsid w:val="00763148"/>
    <w:rsid w:val="00774FAC"/>
    <w:rsid w:val="00785599"/>
    <w:rsid w:val="00792342"/>
    <w:rsid w:val="007977A8"/>
    <w:rsid w:val="007A6D1C"/>
    <w:rsid w:val="007B512A"/>
    <w:rsid w:val="007C2097"/>
    <w:rsid w:val="007D6A07"/>
    <w:rsid w:val="007E1360"/>
    <w:rsid w:val="007E3B2D"/>
    <w:rsid w:val="007F7259"/>
    <w:rsid w:val="008040A8"/>
    <w:rsid w:val="00811C82"/>
    <w:rsid w:val="00825D77"/>
    <w:rsid w:val="008279FA"/>
    <w:rsid w:val="00856169"/>
    <w:rsid w:val="008626E7"/>
    <w:rsid w:val="00870EE7"/>
    <w:rsid w:val="00880A55"/>
    <w:rsid w:val="008863B9"/>
    <w:rsid w:val="00891DA6"/>
    <w:rsid w:val="008A1827"/>
    <w:rsid w:val="008A45A6"/>
    <w:rsid w:val="008B0634"/>
    <w:rsid w:val="008B5FB7"/>
    <w:rsid w:val="008B7764"/>
    <w:rsid w:val="008C4789"/>
    <w:rsid w:val="008D16F4"/>
    <w:rsid w:val="008D39FE"/>
    <w:rsid w:val="008F3789"/>
    <w:rsid w:val="008F686C"/>
    <w:rsid w:val="00902DDB"/>
    <w:rsid w:val="009036C7"/>
    <w:rsid w:val="00911C64"/>
    <w:rsid w:val="009148DE"/>
    <w:rsid w:val="009318D6"/>
    <w:rsid w:val="009403B1"/>
    <w:rsid w:val="00941E30"/>
    <w:rsid w:val="00945BFD"/>
    <w:rsid w:val="00951A4D"/>
    <w:rsid w:val="009755D0"/>
    <w:rsid w:val="009777D9"/>
    <w:rsid w:val="00991B88"/>
    <w:rsid w:val="00997DEE"/>
    <w:rsid w:val="009A5753"/>
    <w:rsid w:val="009A579D"/>
    <w:rsid w:val="009D352A"/>
    <w:rsid w:val="009E3297"/>
    <w:rsid w:val="009F734F"/>
    <w:rsid w:val="00A1069F"/>
    <w:rsid w:val="00A17376"/>
    <w:rsid w:val="00A246B6"/>
    <w:rsid w:val="00A253C5"/>
    <w:rsid w:val="00A31CFB"/>
    <w:rsid w:val="00A36F0B"/>
    <w:rsid w:val="00A47E70"/>
    <w:rsid w:val="00A50CF0"/>
    <w:rsid w:val="00A7281A"/>
    <w:rsid w:val="00A7671C"/>
    <w:rsid w:val="00AA2CBC"/>
    <w:rsid w:val="00AB6AD5"/>
    <w:rsid w:val="00AC5820"/>
    <w:rsid w:val="00AC5999"/>
    <w:rsid w:val="00AD1CD8"/>
    <w:rsid w:val="00AD2EDA"/>
    <w:rsid w:val="00AE5DD8"/>
    <w:rsid w:val="00B13F88"/>
    <w:rsid w:val="00B16E34"/>
    <w:rsid w:val="00B20110"/>
    <w:rsid w:val="00B20468"/>
    <w:rsid w:val="00B258BB"/>
    <w:rsid w:val="00B67B97"/>
    <w:rsid w:val="00B722D8"/>
    <w:rsid w:val="00B82F61"/>
    <w:rsid w:val="00B968C8"/>
    <w:rsid w:val="00BA1309"/>
    <w:rsid w:val="00BA3EC5"/>
    <w:rsid w:val="00BA51D9"/>
    <w:rsid w:val="00BA57BD"/>
    <w:rsid w:val="00BB5DFC"/>
    <w:rsid w:val="00BD279D"/>
    <w:rsid w:val="00BD6BB8"/>
    <w:rsid w:val="00BF27A2"/>
    <w:rsid w:val="00C12D8A"/>
    <w:rsid w:val="00C40733"/>
    <w:rsid w:val="00C4364A"/>
    <w:rsid w:val="00C45B24"/>
    <w:rsid w:val="00C64D80"/>
    <w:rsid w:val="00C66BA2"/>
    <w:rsid w:val="00C82DAD"/>
    <w:rsid w:val="00C95985"/>
    <w:rsid w:val="00CB6922"/>
    <w:rsid w:val="00CC5026"/>
    <w:rsid w:val="00CC68D0"/>
    <w:rsid w:val="00CD6BEC"/>
    <w:rsid w:val="00CE433A"/>
    <w:rsid w:val="00CF5C18"/>
    <w:rsid w:val="00CF673F"/>
    <w:rsid w:val="00D03F9A"/>
    <w:rsid w:val="00D06D51"/>
    <w:rsid w:val="00D22E24"/>
    <w:rsid w:val="00D24991"/>
    <w:rsid w:val="00D346B6"/>
    <w:rsid w:val="00D36963"/>
    <w:rsid w:val="00D50255"/>
    <w:rsid w:val="00D66520"/>
    <w:rsid w:val="00D94EC5"/>
    <w:rsid w:val="00DB0718"/>
    <w:rsid w:val="00DB48C8"/>
    <w:rsid w:val="00DD19AC"/>
    <w:rsid w:val="00DE34CF"/>
    <w:rsid w:val="00DF60F8"/>
    <w:rsid w:val="00E054E2"/>
    <w:rsid w:val="00E13F3D"/>
    <w:rsid w:val="00E16B8B"/>
    <w:rsid w:val="00E3022C"/>
    <w:rsid w:val="00E34898"/>
    <w:rsid w:val="00E47338"/>
    <w:rsid w:val="00E75E00"/>
    <w:rsid w:val="00EB09B7"/>
    <w:rsid w:val="00EC5ABB"/>
    <w:rsid w:val="00EE1530"/>
    <w:rsid w:val="00EE5879"/>
    <w:rsid w:val="00EE7D7C"/>
    <w:rsid w:val="00EF5C21"/>
    <w:rsid w:val="00EF651F"/>
    <w:rsid w:val="00F01566"/>
    <w:rsid w:val="00F15F78"/>
    <w:rsid w:val="00F20DB6"/>
    <w:rsid w:val="00F25D98"/>
    <w:rsid w:val="00F300FB"/>
    <w:rsid w:val="00F30EC2"/>
    <w:rsid w:val="00F4492F"/>
    <w:rsid w:val="00F50C6C"/>
    <w:rsid w:val="00F53069"/>
    <w:rsid w:val="00F61613"/>
    <w:rsid w:val="00F67E3B"/>
    <w:rsid w:val="00F73511"/>
    <w:rsid w:val="00F77218"/>
    <w:rsid w:val="00F87AE2"/>
    <w:rsid w:val="00FA1A91"/>
    <w:rsid w:val="00FB6386"/>
    <w:rsid w:val="00FC3BE7"/>
    <w:rsid w:val="00FE4B6B"/>
    <w:rsid w:val="00FE714D"/>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70DBA"/>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heading 3" w:uiPriority="9"/>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uiPriority w:val="9"/>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paragraph" w:styleId="34">
    <w:name w:val="Body Text 3"/>
    <w:basedOn w:val="a"/>
    <w:link w:val="35"/>
    <w:unhideWhenUsed/>
    <w:qFormat/>
    <w:pPr>
      <w:spacing w:after="120"/>
    </w:pPr>
    <w:rPr>
      <w:sz w:val="16"/>
      <w:szCs w:val="16"/>
    </w:rPr>
  </w:style>
  <w:style w:type="paragraph" w:styleId="af7">
    <w:name w:val="Closing"/>
    <w:basedOn w:val="a"/>
    <w:link w:val="af8"/>
    <w:unhideWhenUsed/>
    <w:qFormat/>
    <w:pPr>
      <w:spacing w:after="0"/>
      <w:ind w:left="4252"/>
    </w:pPr>
  </w:style>
  <w:style w:type="paragraph" w:styleId="af9">
    <w:name w:val="Body Text"/>
    <w:basedOn w:val="a"/>
    <w:link w:val="afa"/>
    <w:unhideWhenUsed/>
    <w:qFormat/>
    <w:pPr>
      <w:spacing w:after="120"/>
    </w:pPr>
  </w:style>
  <w:style w:type="paragraph" w:styleId="afb">
    <w:name w:val="Body Text Indent"/>
    <w:basedOn w:val="a"/>
    <w:link w:val="afc"/>
    <w:unhideWhenUsed/>
    <w:qFormat/>
    <w:pPr>
      <w:spacing w:after="120"/>
      <w:ind w:left="283"/>
    </w:p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paragraph" w:styleId="24">
    <w:name w:val="Body Text Indent 2"/>
    <w:basedOn w:val="a"/>
    <w:link w:val="25"/>
    <w:unhideWhenUsed/>
    <w:qFormat/>
    <w:pPr>
      <w:spacing w:after="120" w:line="480" w:lineRule="auto"/>
      <w:ind w:left="283"/>
    </w:pPr>
  </w:style>
  <w:style w:type="paragraph" w:styleId="aff3">
    <w:name w:val="endnote text"/>
    <w:basedOn w:val="a"/>
    <w:link w:val="aff4"/>
    <w:unhideWhenUsed/>
    <w:qFormat/>
    <w:pPr>
      <w:spacing w:after="0"/>
    </w:p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uiPriority w:val="39"/>
    <w:qFormat/>
    <w:pPr>
      <w:ind w:left="1418" w:hanging="1418"/>
    </w:pPr>
  </w:style>
  <w:style w:type="paragraph" w:styleId="26">
    <w:name w:val="Body Text 2"/>
    <w:basedOn w:val="a"/>
    <w:link w:val="27"/>
    <w:unhideWhenUsed/>
    <w:qFormat/>
    <w:pPr>
      <w:spacing w:after="120" w:line="480" w:lineRule="auto"/>
    </w:p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unhideWhenUsed/>
    <w:qFormat/>
    <w:pPr>
      <w:spacing w:after="0"/>
    </w:pPr>
    <w:rPr>
      <w:rFonts w:ascii="Consolas" w:hAnsi="Consola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qFormat/>
    <w:rPr>
      <w:b/>
      <w:bCs/>
    </w:rPr>
  </w:style>
  <w:style w:type="paragraph" w:styleId="afffb">
    <w:name w:val="Body Text First Indent"/>
    <w:basedOn w:val="af9"/>
    <w:link w:val="afffc"/>
    <w:qFormat/>
    <w:pPr>
      <w:spacing w:after="180"/>
      <w:ind w:firstLine="360"/>
    </w:pPr>
  </w:style>
  <w:style w:type="paragraph" w:styleId="2a">
    <w:name w:val="Body Text First Indent 2"/>
    <w:basedOn w:val="afb"/>
    <w:link w:val="2b"/>
    <w:unhideWhenUsed/>
    <w:qFormat/>
    <w:pPr>
      <w:spacing w:after="180"/>
      <w:ind w:left="360" w:firstLine="360"/>
    </w:p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character" w:customStyle="1" w:styleId="10">
    <w:name w:val="标题 1 字符"/>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uiPriority w:val="9"/>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f2">
    <w:name w:val="脚注文本 字符"/>
    <w:link w:val="afff1"/>
    <w:qFormat/>
    <w:rPr>
      <w:rFonts w:ascii="Times New Roman" w:hAnsi="Times New Roman"/>
      <w:sz w:val="16"/>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qFormat/>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character" w:customStyle="1" w:styleId="aff9">
    <w:name w:val="页脚 字符"/>
    <w:basedOn w:val="a0"/>
    <w:link w:val="aff7"/>
    <w:qFormat/>
    <w:rPr>
      <w:rFonts w:ascii="Arial" w:hAnsi="Arial"/>
      <w:b/>
      <w:i/>
      <w:sz w:val="18"/>
      <w:lang w:val="en-GB" w:eastAsia="en-US"/>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af4">
    <w:name w:val="批注文字 字符"/>
    <w:link w:val="af3"/>
    <w:qFormat/>
    <w:rPr>
      <w:rFonts w:ascii="Times New Roman" w:hAnsi="Times New Roman"/>
      <w:lang w:val="en-GB" w:eastAsia="en-US"/>
    </w:rPr>
  </w:style>
  <w:style w:type="character" w:customStyle="1" w:styleId="aff6">
    <w:name w:val="批注框文本 字符"/>
    <w:link w:val="aff5"/>
    <w:qFormat/>
    <w:rPr>
      <w:rFonts w:ascii="Tahoma" w:hAnsi="Tahoma" w:cs="Tahoma"/>
      <w:sz w:val="16"/>
      <w:szCs w:val="16"/>
      <w:lang w:val="en-GB" w:eastAsia="en-US"/>
    </w:rPr>
  </w:style>
  <w:style w:type="character" w:customStyle="1" w:styleId="afffa">
    <w:name w:val="批注主题 字符"/>
    <w:link w:val="afff9"/>
    <w:qFormat/>
    <w:rPr>
      <w:rFonts w:ascii="Times New Roman" w:hAnsi="Times New Roman"/>
      <w:b/>
      <w:bCs/>
      <w:lang w:val="en-GB" w:eastAsia="en-US"/>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customStyle="1" w:styleId="15">
    <w:name w:val="书目1"/>
    <w:basedOn w:val="a"/>
    <w:next w:val="a"/>
    <w:uiPriority w:val="37"/>
    <w:semiHidden/>
    <w:unhideWhenUsed/>
    <w:qFormat/>
  </w:style>
  <w:style w:type="character" w:customStyle="1" w:styleId="afa">
    <w:name w:val="正文文本 字符"/>
    <w:basedOn w:val="a0"/>
    <w:link w:val="af9"/>
    <w:qFormat/>
    <w:rPr>
      <w:rFonts w:ascii="Times New Roman" w:hAnsi="Times New Roman"/>
      <w:lang w:val="en-GB" w:eastAsia="en-US"/>
    </w:rPr>
  </w:style>
  <w:style w:type="character" w:customStyle="1" w:styleId="27">
    <w:name w:val="正文文本 2 字符"/>
    <w:basedOn w:val="a0"/>
    <w:link w:val="26"/>
    <w:qFormat/>
    <w:rPr>
      <w:rFonts w:ascii="Times New Roman" w:hAnsi="Times New Roman"/>
      <w:lang w:val="en-GB" w:eastAsia="en-US"/>
    </w:rPr>
  </w:style>
  <w:style w:type="character" w:customStyle="1" w:styleId="35">
    <w:name w:val="正文文本 3 字符"/>
    <w:basedOn w:val="a0"/>
    <w:link w:val="34"/>
    <w:qFormat/>
    <w:rPr>
      <w:rFonts w:ascii="Times New Roman" w:hAnsi="Times New Roman"/>
      <w:sz w:val="16"/>
      <w:szCs w:val="16"/>
      <w:lang w:val="en-GB" w:eastAsia="en-US"/>
    </w:rPr>
  </w:style>
  <w:style w:type="character" w:customStyle="1" w:styleId="afffc">
    <w:name w:val="正文文本首行缩进 字符"/>
    <w:basedOn w:val="afa"/>
    <w:link w:val="afffb"/>
    <w:qFormat/>
    <w:rPr>
      <w:rFonts w:ascii="Times New Roman" w:hAnsi="Times New Roman"/>
      <w:lang w:val="en-GB" w:eastAsia="en-US"/>
    </w:rPr>
  </w:style>
  <w:style w:type="character" w:customStyle="1" w:styleId="afc">
    <w:name w:val="正文文本缩进 字符"/>
    <w:basedOn w:val="a0"/>
    <w:link w:val="afb"/>
    <w:qFormat/>
    <w:rPr>
      <w:rFonts w:ascii="Times New Roman" w:hAnsi="Times New Roman"/>
      <w:lang w:val="en-GB" w:eastAsia="en-US"/>
    </w:rPr>
  </w:style>
  <w:style w:type="character" w:customStyle="1" w:styleId="2b">
    <w:name w:val="正文文本首行缩进 2 字符"/>
    <w:basedOn w:val="afc"/>
    <w:link w:val="2a"/>
    <w:qFormat/>
    <w:rPr>
      <w:rFonts w:ascii="Times New Roman" w:hAnsi="Times New Roman"/>
      <w:lang w:val="en-GB" w:eastAsia="en-US"/>
    </w:rPr>
  </w:style>
  <w:style w:type="character" w:customStyle="1" w:styleId="25">
    <w:name w:val="正文文本缩进 2 字符"/>
    <w:basedOn w:val="a0"/>
    <w:link w:val="24"/>
    <w:qFormat/>
    <w:rPr>
      <w:rFonts w:ascii="Times New Roman" w:hAnsi="Times New Roman"/>
      <w:lang w:val="en-GB" w:eastAsia="en-US"/>
    </w:rPr>
  </w:style>
  <w:style w:type="character" w:customStyle="1" w:styleId="38">
    <w:name w:val="正文文本缩进 3 字符"/>
    <w:basedOn w:val="a0"/>
    <w:link w:val="37"/>
    <w:qFormat/>
    <w:rPr>
      <w:rFonts w:ascii="Times New Roman" w:hAnsi="Times New Roman"/>
      <w:sz w:val="16"/>
      <w:szCs w:val="16"/>
      <w:lang w:val="en-GB" w:eastAsia="en-US"/>
    </w:rPr>
  </w:style>
  <w:style w:type="character" w:customStyle="1" w:styleId="af8">
    <w:name w:val="结束语 字符"/>
    <w:basedOn w:val="a0"/>
    <w:link w:val="af7"/>
    <w:qFormat/>
    <w:rPr>
      <w:rFonts w:ascii="Times New Roman" w:hAnsi="Times New Roman"/>
      <w:lang w:val="en-GB" w:eastAsia="en-US"/>
    </w:rPr>
  </w:style>
  <w:style w:type="character" w:customStyle="1" w:styleId="aff2">
    <w:name w:val="日期 字符"/>
    <w:basedOn w:val="a0"/>
    <w:link w:val="aff1"/>
    <w:qFormat/>
    <w:rPr>
      <w:rFonts w:ascii="Times New Roman" w:hAnsi="Times New Roman"/>
      <w:lang w:val="en-GB" w:eastAsia="en-US"/>
    </w:rPr>
  </w:style>
  <w:style w:type="character" w:customStyle="1" w:styleId="ac">
    <w:name w:val="电子邮件签名 字符"/>
    <w:basedOn w:val="a0"/>
    <w:link w:val="ab"/>
    <w:qFormat/>
    <w:rPr>
      <w:rFonts w:ascii="Times New Roman" w:hAnsi="Times New Roman"/>
      <w:lang w:val="en-GB" w:eastAsia="en-US"/>
    </w:rPr>
  </w:style>
  <w:style w:type="character" w:customStyle="1" w:styleId="aff4">
    <w:name w:val="尾注文本 字符"/>
    <w:basedOn w:val="a0"/>
    <w:link w:val="aff3"/>
    <w:qFormat/>
    <w:rPr>
      <w:rFonts w:ascii="Times New Roman" w:hAnsi="Times New Roman"/>
      <w:lang w:val="en-GB" w:eastAsia="en-US"/>
    </w:rPr>
  </w:style>
  <w:style w:type="character" w:customStyle="1" w:styleId="HTML0">
    <w:name w:val="HTML 地址 字符"/>
    <w:basedOn w:val="a0"/>
    <w:link w:val="HTML"/>
    <w:qFormat/>
    <w:rPr>
      <w:rFonts w:ascii="Times New Roman" w:hAnsi="Times New Roman"/>
      <w:i/>
      <w:iCs/>
      <w:lang w:val="en-GB" w:eastAsia="en-US"/>
    </w:rPr>
  </w:style>
  <w:style w:type="character" w:customStyle="1" w:styleId="HTML2">
    <w:name w:val="HTML 预设格式 字符"/>
    <w:basedOn w:val="a0"/>
    <w:link w:val="HTML1"/>
    <w:qFormat/>
    <w:rPr>
      <w:rFonts w:ascii="Consolas" w:hAnsi="Consolas"/>
      <w:lang w:val="en-GB" w:eastAsia="en-US"/>
    </w:rPr>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character" w:customStyle="1" w:styleId="a4">
    <w:name w:val="宏文本 字符"/>
    <w:basedOn w:val="a0"/>
    <w:link w:val="a3"/>
    <w:qFormat/>
    <w:rPr>
      <w:rFonts w:ascii="Consolas" w:hAnsi="Consolas"/>
      <w:lang w:val="en-GB" w:eastAsia="en-US"/>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afffff0">
    <w:name w:val="No Spacing"/>
    <w:uiPriority w:val="1"/>
    <w:qFormat/>
    <w:rPr>
      <w:rFonts w:eastAsiaTheme="minorEastAsia"/>
      <w:lang w:val="en-GB" w:eastAsia="en-US"/>
    </w:rPr>
  </w:style>
  <w:style w:type="character" w:customStyle="1" w:styleId="a9">
    <w:name w:val="注释标题 字符"/>
    <w:basedOn w:val="a0"/>
    <w:link w:val="a8"/>
    <w:qFormat/>
    <w:rPr>
      <w:rFonts w:ascii="Times New Roman" w:hAnsi="Times New Roman"/>
      <w:lang w:val="en-GB" w:eastAsia="en-US"/>
    </w:rPr>
  </w:style>
  <w:style w:type="character" w:customStyle="1" w:styleId="aff0">
    <w:name w:val="纯文本 字符"/>
    <w:basedOn w:val="a0"/>
    <w:link w:val="aff"/>
    <w:qFormat/>
    <w:rPr>
      <w:rFonts w:ascii="Consolas" w:hAnsi="Consolas"/>
      <w:sz w:val="21"/>
      <w:szCs w:val="21"/>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character" w:customStyle="1" w:styleId="af6">
    <w:name w:val="称呼 字符"/>
    <w:basedOn w:val="a0"/>
    <w:link w:val="af5"/>
    <w:qFormat/>
    <w:rPr>
      <w:rFonts w:ascii="Times New Roman" w:hAnsi="Times New Roman"/>
      <w:lang w:val="en-GB" w:eastAsia="en-US"/>
    </w:rPr>
  </w:style>
  <w:style w:type="character" w:customStyle="1" w:styleId="affd">
    <w:name w:val="签名 字符"/>
    <w:basedOn w:val="a0"/>
    <w:link w:val="affc"/>
    <w:qFormat/>
    <w:rPr>
      <w:rFonts w:ascii="Times New Roman" w:hAnsi="Times New Roman"/>
      <w:lang w:val="en-GB" w:eastAsia="en-US"/>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977539436">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224635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D1C6418D-D259-44E9-987D-C10DEFB01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2</TotalTime>
  <Pages>4</Pages>
  <Words>1711</Words>
  <Characters>9758</Characters>
  <Application>Microsoft Office Word</Application>
  <DocSecurity>0</DocSecurity>
  <Lines>81</Lines>
  <Paragraphs>22</Paragraphs>
  <ScaleCrop>false</ScaleCrop>
  <Company>3GPP Support Team</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2</cp:lastModifiedBy>
  <cp:revision>123</cp:revision>
  <cp:lastPrinted>2411-12-31T14:59:00Z</cp:lastPrinted>
  <dcterms:created xsi:type="dcterms:W3CDTF">2020-02-03T08:32:00Z</dcterms:created>
  <dcterms:modified xsi:type="dcterms:W3CDTF">2024-05-2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vxTKdJUCMXzTp8Hol7SVairr5YMFUXMTwhZ3ehOk4x/ItOlMgIJyD/hnrDelLbnYY+LeO7I
oYC9z5dtP/9vjs0GBiZPJdmuHqsI2SB6SuT3wawISPmm/jQPwSduhPT/HNJLx/D9hEkcXPJ/
wZppCKwmT/N34918i0c2LR9r/X7Um2udNbJbal08FmV/bl0MomOeVes95awZ9XYU2jjAs6B9
TYNPTS8MsTJWHDHv1P</vt:lpwstr>
  </property>
  <property fmtid="{D5CDD505-2E9C-101B-9397-08002B2CF9AE}" pid="22" name="_2015_ms_pID_7253431">
    <vt:lpwstr>kieITprDUKtN/MNoSDT8FUrWxp50qTzcMDlaEarTLCdcL42ftasIQe
ZiI5YjVUZFEtP9tN+eMbVelxMaZf3zxiZmg98AezQV3YV/FueRQgLDARWPKDlQKXtuc4mgR6
z9MKsUh6CMCUX69oO1DHQS6/vLOPt80XD5Hn+dh1cEodtOb79gcJ5jMt/bYA63xEELGOJVfS
aQ3zvew1WJ1J1T9OYEBD9kfenqCqPT6JUdLn</vt:lpwstr>
  </property>
  <property fmtid="{D5CDD505-2E9C-101B-9397-08002B2CF9AE}" pid="23" name="_2015_ms_pID_7253432">
    <vt:lpwstr>aw==</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05634251</vt:lpwstr>
  </property>
</Properties>
</file>